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)</w:t>
      </w:r>
      <w:r>
        <w:t xml:space="preserve"> </w:t>
      </w:r>
      <w:r>
        <w:t xml:space="preserve">ฝึกพิมพ์ข่าวต้นชั่วโมง</w:t>
      </w:r>
      <w:r>
        <w:t xml:space="preserve"> </w:t>
      </w:r>
      <w:r>
        <w:t xml:space="preserve">26-11-201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ՐՐՐ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กลับมาติดตามข่าวต้นชั่วโมง NBT เวลา 16.00 น. ตำรวจนครบาล ท่าข้าม สอบสวนบุคคลใกล้ชิดผู้ตาย ในกรณีนาย… ฆ่าหั่นศพนางสาวยุรี เถาวัลย์ ภายหลังนายสิระใช้ปืนยิงฆ่าตัวตาย โดยนายฉิมเอี่ยม 1 ในพยานให้การณ์ว่า มีปืน เนื่องจากทำอาชีพด้าน จำนวนมาก จึงเกรงว่าไม่ปลอดภัย กับสิระมาตั้งแต่เด็ก เพราะเป็นครูสอนพิเศษ และเพิ่งเข้ารักษาโรคซึมเศร้าในช่วงหลัง แต่ไม่มีพฤติกรรมทำร้ายผู้อื่น ส่วนตัวชื่อว่า ส่วนในที่ประชุมกรรมธิการการแก้ปัญหาผลิตผลเกษตรกรรม นายวีระ คำประกอบ ในฐานะกรรมการที่ปรึกษา สืบหาข้อเท็จจริง จากกรณีพรรคการเมือง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) ฝึกพิมพ์ข่าวต้นชั่วโมง 26-11-2019</dc:title>
  <dc:creator/>
  <cp:keywords/>
  <dcterms:created xsi:type="dcterms:W3CDTF">2021-03-23T08:32:37Z</dcterms:created>
  <dcterms:modified xsi:type="dcterms:W3CDTF">2021-03-23T08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พฤษจิกายน 2562 เวลา 13.22 น.</vt:lpwstr>
  </property>
  <property fmtid="{D5CDD505-2E9C-101B-9397-08002B2CF9AE}" pid="3" name="subtitle">
    <vt:lpwstr/>
  </property>
</Properties>
</file>